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Z Energ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8"/>
        <w:gridCol w:w="559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ke Bennett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dis Jone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z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E394682" w:rsidR="00661C78" w:rsidRDefault="00F24EC5">
      <w:r>
        <w:rPr>
          <w:noProof/>
        </w:rPr>
        <w:drawing>
          <wp:inline distT="0" distB="0" distL="0" distR="0" wp14:anchorId="0FBD6E00" wp14:editId="476F91C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24EC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